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9"/>
    <w:bookmarkStart w:id="10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10"/>
    <w:bookmarkStart w:id="13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11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11"/>
    <w:bookmarkStart w:id="12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